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2c12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b7574c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e50017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9289a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b5a281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cd6c451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011788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5dd6ec8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3:24:52Z</dcterms:created>
  <dcterms:modified xsi:type="dcterms:W3CDTF">2022-01-18T13:24:52Z</dcterms:modified>
</cp:coreProperties>
</file>